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1E0B7A73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89D8E4B" w14:textId="43F2E967" w:rsidR="00692703" w:rsidRPr="00CF1A49" w:rsidRDefault="00203763" w:rsidP="00913946">
            <w:pPr>
              <w:pStyle w:val="Title"/>
            </w:pPr>
            <w:r>
              <w:t>BONE VOYage</w:t>
            </w:r>
          </w:p>
          <w:p w14:paraId="5F68B04E" w14:textId="398DD274" w:rsidR="00692703" w:rsidRPr="00CF1A49" w:rsidRDefault="00252D8B" w:rsidP="00913946">
            <w:pPr>
              <w:pStyle w:val="ContactInfo"/>
              <w:contextualSpacing w:val="0"/>
            </w:pPr>
            <w:r>
              <w:t>DESCRIPTION</w:t>
            </w:r>
          </w:p>
          <w:p w14:paraId="4E40911A" w14:textId="493C8223" w:rsidR="00692703" w:rsidRPr="00CF1A49" w:rsidRDefault="00252D8B" w:rsidP="00913946">
            <w:pPr>
              <w:pStyle w:val="ContactInfoEmphasis"/>
              <w:contextualSpacing w:val="0"/>
            </w:pPr>
            <w:r w:rsidRPr="00252D8B">
              <w:rPr>
                <w:color w:val="C66E8D" w:themeColor="accent5" w:themeTint="99"/>
              </w:rPr>
              <w:t>Alexander O’Brien, Harri Prasad, Hongyuan Wei, Peggy Wong</w:t>
            </w:r>
          </w:p>
        </w:tc>
      </w:tr>
      <w:tr w:rsidR="005579C9" w:rsidRPr="00CF1A49" w14:paraId="7D31A486" w14:textId="77777777" w:rsidTr="005579C9">
        <w:trPr>
          <w:trHeight w:hRule="exact" w:val="288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396545C0" w14:textId="77777777" w:rsidR="005579C9" w:rsidRDefault="005579C9" w:rsidP="005579C9"/>
        </w:tc>
      </w:tr>
    </w:tbl>
    <w:p w14:paraId="092D9C74" w14:textId="77777777" w:rsidR="005579C9" w:rsidRPr="005579C9" w:rsidRDefault="005579C9" w:rsidP="005579C9">
      <w:pPr>
        <w:pStyle w:val="Header"/>
      </w:pP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620" w:firstRow="1" w:lastRow="0" w:firstColumn="0" w:lastColumn="0" w:noHBand="1" w:noVBand="1"/>
        <w:tblDescription w:val="Experience layout table"/>
      </w:tblPr>
      <w:tblGrid>
        <w:gridCol w:w="9290"/>
      </w:tblGrid>
      <w:tr w:rsidR="005579C9" w:rsidRPr="00CF1A49" w14:paraId="3C8DF130" w14:textId="77777777" w:rsidTr="00BB7E51">
        <w:trPr>
          <w:trHeight w:val="8914"/>
        </w:trPr>
        <w:tc>
          <w:tcPr>
            <w:tcW w:w="9290" w:type="dxa"/>
          </w:tcPr>
          <w:p w14:paraId="2FE3EAD1" w14:textId="2C489B86" w:rsidR="005579C9" w:rsidRPr="00252D8B" w:rsidRDefault="00252D8B" w:rsidP="00BB7E51">
            <w:pPr>
              <w:pStyle w:val="Heading2"/>
              <w:outlineLvl w:val="1"/>
              <w:rPr>
                <w:color w:val="5E2438" w:themeColor="accent5" w:themeShade="BF"/>
                <w:sz w:val="28"/>
                <w:szCs w:val="28"/>
              </w:rPr>
            </w:pPr>
            <w:r w:rsidRPr="00252D8B">
              <w:rPr>
                <w:color w:val="5E2438" w:themeColor="accent5" w:themeShade="BF"/>
                <w:sz w:val="28"/>
                <w:szCs w:val="28"/>
              </w:rPr>
              <w:t>Game CONcept</w:t>
            </w:r>
          </w:p>
          <w:p w14:paraId="4C5C6AE3" w14:textId="0312D9FD" w:rsidR="00FA6A0E" w:rsidRDefault="00252D8B" w:rsidP="005579C9">
            <w:pPr>
              <w:rPr>
                <w:sz w:val="28"/>
                <w:szCs w:val="28"/>
              </w:rPr>
            </w:pPr>
            <w:r w:rsidRPr="00252D8B">
              <w:rPr>
                <w:sz w:val="28"/>
                <w:szCs w:val="28"/>
              </w:rPr>
              <w:t xml:space="preserve">Play as a rolling skull trying to find their </w:t>
            </w:r>
            <w:r>
              <w:rPr>
                <w:sz w:val="28"/>
                <w:szCs w:val="28"/>
              </w:rPr>
              <w:t xml:space="preserve">skeletal </w:t>
            </w:r>
            <w:r w:rsidRPr="00252D8B">
              <w:rPr>
                <w:sz w:val="28"/>
                <w:szCs w:val="28"/>
              </w:rPr>
              <w:t>body</w:t>
            </w:r>
            <w:r>
              <w:rPr>
                <w:sz w:val="28"/>
                <w:szCs w:val="28"/>
              </w:rPr>
              <w:t xml:space="preserve">, as you traverse </w:t>
            </w:r>
            <w:r w:rsidR="00FA6A0E">
              <w:rPr>
                <w:sz w:val="28"/>
                <w:szCs w:val="28"/>
              </w:rPr>
              <w:t xml:space="preserve">the graveyard you hear a rustle from the bushes. </w:t>
            </w:r>
            <w:r w:rsidRPr="00252D8B">
              <w:rPr>
                <w:sz w:val="28"/>
                <w:szCs w:val="28"/>
              </w:rPr>
              <w:t>Unfortunately</w:t>
            </w:r>
            <w:r w:rsidR="00203763">
              <w:rPr>
                <w:sz w:val="28"/>
                <w:szCs w:val="28"/>
              </w:rPr>
              <w:t>,</w:t>
            </w:r>
            <w:r w:rsidRPr="00252D8B">
              <w:rPr>
                <w:sz w:val="28"/>
                <w:szCs w:val="28"/>
              </w:rPr>
              <w:t xml:space="preserve"> </w:t>
            </w:r>
            <w:r w:rsidR="00FA6A0E">
              <w:rPr>
                <w:sz w:val="28"/>
                <w:szCs w:val="28"/>
              </w:rPr>
              <w:t>some</w:t>
            </w:r>
            <w:r w:rsidRPr="00252D8B">
              <w:rPr>
                <w:sz w:val="28"/>
                <w:szCs w:val="28"/>
              </w:rPr>
              <w:t xml:space="preserve"> dogs have set their eyes on you! Launch magical bones as you roll through the pack of puppies to satiate their need for bones – if you don’t you’ll end up as their next chew to</w:t>
            </w:r>
            <w:r w:rsidR="00FA6A0E">
              <w:rPr>
                <w:sz w:val="28"/>
                <w:szCs w:val="28"/>
              </w:rPr>
              <w:t>y. Make your way through to find your body and be reunited at last…</w:t>
            </w:r>
          </w:p>
          <w:p w14:paraId="45430C72" w14:textId="77777777" w:rsidR="00FA6A0E" w:rsidRDefault="00FA6A0E" w:rsidP="00FA6A0E">
            <w:pPr>
              <w:pStyle w:val="Heading2"/>
              <w:outlineLvl w:val="1"/>
              <w:rPr>
                <w:color w:val="5E2438" w:themeColor="accent5" w:themeShade="BF"/>
                <w:sz w:val="28"/>
                <w:szCs w:val="28"/>
              </w:rPr>
            </w:pPr>
          </w:p>
          <w:p w14:paraId="18DFD9D4" w14:textId="0007C5FC" w:rsidR="00FA6A0E" w:rsidRDefault="00FA6A0E" w:rsidP="00FA6A0E">
            <w:pPr>
              <w:pStyle w:val="Heading2"/>
              <w:outlineLvl w:val="1"/>
              <w:rPr>
                <w:color w:val="5E2438" w:themeColor="accent5" w:themeShade="BF"/>
                <w:sz w:val="28"/>
                <w:szCs w:val="28"/>
              </w:rPr>
            </w:pPr>
            <w:r w:rsidRPr="00252D8B">
              <w:rPr>
                <w:color w:val="5E2438" w:themeColor="accent5" w:themeShade="BF"/>
                <w:sz w:val="28"/>
                <w:szCs w:val="28"/>
              </w:rPr>
              <w:t xml:space="preserve">Game </w:t>
            </w:r>
            <w:r>
              <w:rPr>
                <w:color w:val="5E2438" w:themeColor="accent5" w:themeShade="BF"/>
                <w:sz w:val="28"/>
                <w:szCs w:val="28"/>
              </w:rPr>
              <w:t>includes</w:t>
            </w:r>
          </w:p>
          <w:p w14:paraId="3C1347BC" w14:textId="09E5FC6B" w:rsidR="00FA6A0E" w:rsidRDefault="00FA6A0E" w:rsidP="00FA6A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4 levels each scaling in difficulty and 1 final boss level </w:t>
            </w:r>
          </w:p>
          <w:p w14:paraId="3FCC2E7E" w14:textId="43D3D1BD" w:rsidR="00FA6A0E" w:rsidRDefault="00FA6A0E" w:rsidP="00FA6A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ndom spawning of dogs </w:t>
            </w:r>
          </w:p>
          <w:p w14:paraId="302206C5" w14:textId="70A52A22" w:rsidR="00FA6A0E" w:rsidRDefault="00FA6A0E" w:rsidP="00FA6A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 bullet power</w:t>
            </w:r>
            <w:r w:rsidR="00203763">
              <w:rPr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 xml:space="preserve">ups </w:t>
            </w:r>
          </w:p>
          <w:p w14:paraId="266B83AE" w14:textId="0C683FE1" w:rsidR="00FA6A0E" w:rsidRDefault="00FA6A0E" w:rsidP="00FA6A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fe system </w:t>
            </w:r>
          </w:p>
          <w:p w14:paraId="166750D7" w14:textId="2A0D845C" w:rsidR="00FA6A0E" w:rsidRDefault="00FA6A0E" w:rsidP="00FA6A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ore system </w:t>
            </w:r>
          </w:p>
          <w:p w14:paraId="3882D1F6" w14:textId="06E6F055" w:rsidR="00FA6A0E" w:rsidRDefault="00FA6A0E" w:rsidP="00FA6A0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ooky bones </w:t>
            </w:r>
          </w:p>
          <w:p w14:paraId="67E13C9A" w14:textId="77777777" w:rsidR="00FA6A0E" w:rsidRDefault="00FA6A0E" w:rsidP="00FA6A0E">
            <w:pPr>
              <w:rPr>
                <w:sz w:val="28"/>
                <w:szCs w:val="28"/>
              </w:rPr>
            </w:pPr>
          </w:p>
          <w:p w14:paraId="25293078" w14:textId="77777777" w:rsidR="00FA6A0E" w:rsidRDefault="00FA6A0E" w:rsidP="00FA6A0E">
            <w:pPr>
              <w:pStyle w:val="Heading2"/>
              <w:outlineLvl w:val="1"/>
              <w:rPr>
                <w:color w:val="5E2438" w:themeColor="accent5" w:themeShade="BF"/>
                <w:sz w:val="28"/>
                <w:szCs w:val="28"/>
              </w:rPr>
            </w:pPr>
            <w:r w:rsidRPr="00FA6A0E">
              <w:rPr>
                <w:color w:val="5E2438" w:themeColor="accent5" w:themeShade="BF"/>
                <w:sz w:val="28"/>
                <w:szCs w:val="28"/>
              </w:rPr>
              <w:t>How to play</w:t>
            </w:r>
          </w:p>
          <w:p w14:paraId="6007398A" w14:textId="53D5DAB8" w:rsidR="00FA6A0E" w:rsidRDefault="00FA6A0E" w:rsidP="00FA6A0E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Use your mouse to move your character and press down on the left button to shoot a bone at the oncoming dogs. Pick up star bullet powerups to shoot bullets in 4 directions. You can also pick up extra lives, be sure not to run out or it is game over! Press p on your keyboard to pause the game or to look at the instructions again. Press </w:t>
            </w:r>
            <w:r w:rsidR="00203763">
              <w:rPr>
                <w:sz w:val="28"/>
                <w:szCs w:val="24"/>
              </w:rPr>
              <w:t>ESC</w:t>
            </w:r>
            <w:r>
              <w:rPr>
                <w:sz w:val="28"/>
                <w:szCs w:val="24"/>
              </w:rPr>
              <w:t xml:space="preserve"> to go back to the main menu. </w:t>
            </w:r>
          </w:p>
          <w:p w14:paraId="3604E1C5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275E6A04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1C8AC84E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2D1BC567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0A3BCCA4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610974E5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4497A703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4FFB360A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217522CA" w14:textId="77777777" w:rsidR="00FA6A0E" w:rsidRDefault="00FA6A0E" w:rsidP="00FA6A0E">
            <w:pPr>
              <w:rPr>
                <w:sz w:val="28"/>
                <w:szCs w:val="24"/>
              </w:rPr>
            </w:pPr>
          </w:p>
          <w:p w14:paraId="76CD499D" w14:textId="735510DF" w:rsidR="00FA6A0E" w:rsidRPr="00FA6A0E" w:rsidRDefault="00FA6A0E" w:rsidP="00FA6A0E">
            <w:pPr>
              <w:rPr>
                <w:sz w:val="28"/>
                <w:szCs w:val="24"/>
              </w:rPr>
            </w:pPr>
          </w:p>
        </w:tc>
      </w:tr>
    </w:tbl>
    <w:p w14:paraId="2C6AA0AC" w14:textId="77777777" w:rsidR="00B51D1B" w:rsidRPr="006E1507" w:rsidRDefault="00B51D1B" w:rsidP="005579C9"/>
    <w:sectPr w:rsidR="00B51D1B" w:rsidRPr="006E1507" w:rsidSect="005A1B10">
      <w:footerReference w:type="default" r:id="rId10"/>
      <w:head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FFC60F" w14:textId="77777777" w:rsidR="00D358BF" w:rsidRDefault="00D358BF" w:rsidP="0068194B">
      <w:r>
        <w:separator/>
      </w:r>
    </w:p>
    <w:p w14:paraId="265DF622" w14:textId="77777777" w:rsidR="00D358BF" w:rsidRDefault="00D358BF"/>
    <w:p w14:paraId="7DB8312B" w14:textId="77777777" w:rsidR="00D358BF" w:rsidRDefault="00D358BF"/>
  </w:endnote>
  <w:endnote w:type="continuationSeparator" w:id="0">
    <w:p w14:paraId="126F719D" w14:textId="77777777" w:rsidR="00D358BF" w:rsidRDefault="00D358BF" w:rsidP="0068194B">
      <w:r>
        <w:continuationSeparator/>
      </w:r>
    </w:p>
    <w:p w14:paraId="5866609C" w14:textId="77777777" w:rsidR="00D358BF" w:rsidRDefault="00D358BF"/>
    <w:p w14:paraId="6A9532EF" w14:textId="77777777" w:rsidR="00D358BF" w:rsidRDefault="00D358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E026CA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B9267" w14:textId="77777777" w:rsidR="00D358BF" w:rsidRDefault="00D358BF" w:rsidP="0068194B">
      <w:r>
        <w:separator/>
      </w:r>
    </w:p>
    <w:p w14:paraId="2DEC6A7C" w14:textId="77777777" w:rsidR="00D358BF" w:rsidRDefault="00D358BF"/>
    <w:p w14:paraId="61BDF48E" w14:textId="77777777" w:rsidR="00D358BF" w:rsidRDefault="00D358BF"/>
  </w:footnote>
  <w:footnote w:type="continuationSeparator" w:id="0">
    <w:p w14:paraId="12A58AC0" w14:textId="77777777" w:rsidR="00D358BF" w:rsidRDefault="00D358BF" w:rsidP="0068194B">
      <w:r>
        <w:continuationSeparator/>
      </w:r>
    </w:p>
    <w:p w14:paraId="73C8A1F7" w14:textId="77777777" w:rsidR="00D358BF" w:rsidRDefault="00D358BF"/>
    <w:p w14:paraId="72FA861A" w14:textId="77777777" w:rsidR="00D358BF" w:rsidRDefault="00D358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F0DC0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F358C02" wp14:editId="1448DA42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60ADC0CC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NzMwMTIytTSysDBU0lEKTi0uzszPAykwrAUAHDyDUywAAAA="/>
  </w:docVars>
  <w:rsids>
    <w:rsidRoot w:val="00252D8B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3763"/>
    <w:rsid w:val="0020597D"/>
    <w:rsid w:val="00213B4C"/>
    <w:rsid w:val="002253B0"/>
    <w:rsid w:val="00236D54"/>
    <w:rsid w:val="00241D8C"/>
    <w:rsid w:val="00241FDB"/>
    <w:rsid w:val="0024720C"/>
    <w:rsid w:val="00252D8B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6A01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579C9"/>
    <w:rsid w:val="00566A35"/>
    <w:rsid w:val="0056701E"/>
    <w:rsid w:val="005740D7"/>
    <w:rsid w:val="005926F3"/>
    <w:rsid w:val="005A0F26"/>
    <w:rsid w:val="005A1B10"/>
    <w:rsid w:val="005A6850"/>
    <w:rsid w:val="005B1B1B"/>
    <w:rsid w:val="005C5932"/>
    <w:rsid w:val="005D3CA7"/>
    <w:rsid w:val="005D4CC1"/>
    <w:rsid w:val="005E0986"/>
    <w:rsid w:val="005F4B91"/>
    <w:rsid w:val="005F55D2"/>
    <w:rsid w:val="0062312F"/>
    <w:rsid w:val="00625F2C"/>
    <w:rsid w:val="006618E9"/>
    <w:rsid w:val="0066439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B7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58BF"/>
    <w:rsid w:val="00D37CD3"/>
    <w:rsid w:val="00D66A52"/>
    <w:rsid w:val="00D66EFA"/>
    <w:rsid w:val="00D72A2D"/>
    <w:rsid w:val="00D914F1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A6A0E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4114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9C9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5579C9"/>
    <w:pPr>
      <w:numPr>
        <w:numId w:val="5"/>
      </w:numPr>
      <w:spacing w:before="120"/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Greytext">
    <w:name w:val="Grey text"/>
    <w:basedOn w:val="DefaultParagraphFont"/>
    <w:uiPriority w:val="4"/>
    <w:semiHidden/>
    <w:qFormat/>
    <w:rsid w:val="005579C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ongp\AppData\Roaming\Microsoft\Templates\Modern%20chronological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61ADE48-6FF0-4599-9D02-6F6374F1F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CB6AFB-A7F1-4816-9409-743ABF3C64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6FA8DA-38A3-448B-AFEB-DB79033E5F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cover letter.dotx</Template>
  <TotalTime>0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09T23:56:00Z</dcterms:created>
  <dcterms:modified xsi:type="dcterms:W3CDTF">2020-12-10T12:1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